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2AC5" w:rsidRDefault="008F2AC5">
      <w:r>
        <w:t xml:space="preserve">Set </w:t>
      </w:r>
      <w:r w:rsidRPr="00D623DB">
        <w:rPr>
          <w:i/>
        </w:rPr>
        <w:t>greeting</w:t>
      </w:r>
      <w:r>
        <w:t xml:space="preserve"> = “Here are your winning numbers!”</w:t>
      </w:r>
    </w:p>
    <w:p w:rsidR="00260FD3" w:rsidRDefault="00260FD3">
      <w:r>
        <w:t xml:space="preserve">Set </w:t>
      </w:r>
      <w:r w:rsidRPr="00260FD3">
        <w:rPr>
          <w:i/>
        </w:rPr>
        <w:t>fantasy5Num</w:t>
      </w:r>
      <w:r>
        <w:t xml:space="preserve"> = </w:t>
      </w:r>
      <w:proofErr w:type="spellStart"/>
      <w:proofErr w:type="gramStart"/>
      <w:r>
        <w:t>randomNum</w:t>
      </w:r>
      <w:proofErr w:type="spellEnd"/>
      <w:r>
        <w:t>(</w:t>
      </w:r>
      <w:proofErr w:type="gramEnd"/>
      <w:r>
        <w:t>1 to 36) five times with spaces between each number generated</w:t>
      </w:r>
    </w:p>
    <w:p w:rsidR="00260FD3" w:rsidRDefault="008F2AC5">
      <w:pPr>
        <w:rPr>
          <w:i/>
        </w:rPr>
      </w:pPr>
      <w:r>
        <w:t xml:space="preserve">Set </w:t>
      </w:r>
      <w:r w:rsidRPr="00D623DB">
        <w:rPr>
          <w:i/>
        </w:rPr>
        <w:t>fantasy5</w:t>
      </w:r>
      <w:r>
        <w:t xml:space="preserve"> = “Fantasy 5: </w:t>
      </w:r>
      <w:proofErr w:type="gramStart"/>
      <w:r>
        <w:t>“</w:t>
      </w:r>
      <w:r w:rsidR="00260FD3">
        <w:t xml:space="preserve"> +</w:t>
      </w:r>
      <w:proofErr w:type="gramEnd"/>
      <w:r w:rsidR="00260FD3">
        <w:t xml:space="preserve"> </w:t>
      </w:r>
      <w:r w:rsidR="00260FD3" w:rsidRPr="00260FD3">
        <w:rPr>
          <w:i/>
        </w:rPr>
        <w:t>fantasy5Num</w:t>
      </w:r>
    </w:p>
    <w:p w:rsidR="00260FD3" w:rsidRPr="00260FD3" w:rsidRDefault="00260FD3">
      <w:r>
        <w:t xml:space="preserve">Set </w:t>
      </w:r>
      <w:proofErr w:type="spellStart"/>
      <w:r w:rsidRPr="00260FD3">
        <w:rPr>
          <w:i/>
        </w:rPr>
        <w:t>lottoNum</w:t>
      </w:r>
      <w:proofErr w:type="spellEnd"/>
      <w:r>
        <w:t xml:space="preserve"> = </w:t>
      </w:r>
      <w:proofErr w:type="spellStart"/>
      <w:proofErr w:type="gramStart"/>
      <w:r>
        <w:t>randomNum</w:t>
      </w:r>
      <w:proofErr w:type="spellEnd"/>
      <w:r>
        <w:t>(</w:t>
      </w:r>
      <w:proofErr w:type="gramEnd"/>
      <w:r>
        <w:t>1 to 36) six times with spaces between each number generated</w:t>
      </w:r>
    </w:p>
    <w:p w:rsidR="008F2AC5" w:rsidRPr="00260FD3" w:rsidRDefault="008F2AC5">
      <w:r>
        <w:t xml:space="preserve">Set </w:t>
      </w:r>
      <w:r w:rsidRPr="00D623DB">
        <w:rPr>
          <w:i/>
        </w:rPr>
        <w:t>lotto</w:t>
      </w:r>
      <w:r>
        <w:t xml:space="preserve"> = “Lotto</w:t>
      </w:r>
      <w:r w:rsidR="00D623DB">
        <w:t xml:space="preserve">: </w:t>
      </w:r>
      <w:proofErr w:type="gramStart"/>
      <w:r w:rsidR="00D623DB">
        <w:t>“</w:t>
      </w:r>
      <w:r w:rsidR="00260FD3">
        <w:t xml:space="preserve"> +</w:t>
      </w:r>
      <w:proofErr w:type="gramEnd"/>
      <w:r w:rsidR="00260FD3">
        <w:t xml:space="preserve"> </w:t>
      </w:r>
      <w:proofErr w:type="spellStart"/>
      <w:r w:rsidR="00260FD3">
        <w:rPr>
          <w:i/>
        </w:rPr>
        <w:t>lottoNum</w:t>
      </w:r>
      <w:proofErr w:type="spellEnd"/>
    </w:p>
    <w:p w:rsidR="00D623DB" w:rsidRDefault="00D623DB">
      <w:r>
        <w:t xml:space="preserve">Set </w:t>
      </w:r>
      <w:proofErr w:type="spellStart"/>
      <w:r w:rsidR="00FD59A0">
        <w:rPr>
          <w:i/>
        </w:rPr>
        <w:t>winningNumbers</w:t>
      </w:r>
      <w:proofErr w:type="spellEnd"/>
      <w:r>
        <w:t xml:space="preserve"> = </w:t>
      </w:r>
      <w:r w:rsidRPr="00D623DB">
        <w:rPr>
          <w:i/>
        </w:rPr>
        <w:t>greeting</w:t>
      </w:r>
      <w:r>
        <w:t xml:space="preserve"> + </w:t>
      </w:r>
      <w:r w:rsidRPr="00D623DB">
        <w:rPr>
          <w:i/>
        </w:rPr>
        <w:t>fantasy5</w:t>
      </w:r>
      <w:r>
        <w:t xml:space="preserve"> + </w:t>
      </w:r>
      <w:r w:rsidRPr="00D623DB">
        <w:rPr>
          <w:i/>
        </w:rPr>
        <w:t>lotto</w:t>
      </w:r>
      <w:r>
        <w:t xml:space="preserve"> each in a new line</w:t>
      </w:r>
    </w:p>
    <w:p w:rsidR="00D623DB" w:rsidRDefault="00D623DB">
      <w:r>
        <w:t xml:space="preserve">Display </w:t>
      </w:r>
      <w:proofErr w:type="spellStart"/>
      <w:r w:rsidR="00FD59A0">
        <w:rPr>
          <w:i/>
        </w:rPr>
        <w:t>winningNumbers</w:t>
      </w:r>
      <w:proofErr w:type="spellEnd"/>
      <w:r>
        <w:t xml:space="preserve"> in a message box</w:t>
      </w:r>
    </w:p>
    <w:p w:rsidR="00D623DB" w:rsidRDefault="00D623DB"/>
    <w:p w:rsidR="00D623DB" w:rsidRDefault="00D623DB">
      <w:r>
        <w:t>Check</w:t>
      </w:r>
    </w:p>
    <w:p w:rsidR="00D623DB" w:rsidRDefault="00260FD3">
      <w:r>
        <w:t xml:space="preserve">Message box is displayed with: </w:t>
      </w:r>
    </w:p>
    <w:p w:rsidR="00260FD3" w:rsidRDefault="00260FD3">
      <w:r>
        <w:t>Here are your winning numbers!</w:t>
      </w:r>
    </w:p>
    <w:p w:rsidR="00260FD3" w:rsidRDefault="00260FD3">
      <w:r>
        <w:t xml:space="preserve">Fantasy 5: 32 29 15 </w:t>
      </w:r>
      <w:r w:rsidR="00AA01D9">
        <w:t>21</w:t>
      </w:r>
      <w:bookmarkStart w:id="0" w:name="_GoBack"/>
      <w:bookmarkEnd w:id="0"/>
      <w:r>
        <w:t xml:space="preserve"> 8</w:t>
      </w:r>
    </w:p>
    <w:p w:rsidR="00260FD3" w:rsidRDefault="00260FD3">
      <w:r>
        <w:t>Lotto: 4 8 15 16 23 42</w:t>
      </w:r>
    </w:p>
    <w:sectPr w:rsidR="00260F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MLKwMDeztDAyMLVU0lEKTi0uzszPAykwrAUAqr/6LywAAAA="/>
  </w:docVars>
  <w:rsids>
    <w:rsidRoot w:val="000D5BBE"/>
    <w:rsid w:val="0002028B"/>
    <w:rsid w:val="000D5BBE"/>
    <w:rsid w:val="0013204C"/>
    <w:rsid w:val="00260FD3"/>
    <w:rsid w:val="00475568"/>
    <w:rsid w:val="00742BA3"/>
    <w:rsid w:val="008F2AC5"/>
    <w:rsid w:val="009D61A8"/>
    <w:rsid w:val="00A61B5D"/>
    <w:rsid w:val="00AA01D9"/>
    <w:rsid w:val="00B2617E"/>
    <w:rsid w:val="00D623DB"/>
    <w:rsid w:val="00FD5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656C1"/>
  <w15:chartTrackingRefBased/>
  <w15:docId w15:val="{346D708D-7F4B-4C28-8B46-8E0A0237D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4"/>
        <w:szCs w:val="24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D3DAE3"/>
      </a:dk1>
      <a:lt1>
        <a:sysClr val="window" lastClr="404552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pabon11</dc:creator>
  <cp:keywords/>
  <dc:description/>
  <cp:lastModifiedBy>npabon11</cp:lastModifiedBy>
  <cp:revision>4</cp:revision>
  <dcterms:created xsi:type="dcterms:W3CDTF">2017-09-13T19:01:00Z</dcterms:created>
  <dcterms:modified xsi:type="dcterms:W3CDTF">2017-09-13T19:39:00Z</dcterms:modified>
</cp:coreProperties>
</file>